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3D41E" w14:textId="3AFAB9F9" w:rsidR="0025553D" w:rsidRPr="006B58A4" w:rsidRDefault="006B58A4" w:rsidP="006B58A4">
      <w:pPr>
        <w:jc w:val="center"/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B58A4"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ng Island Continuum of Care </w:t>
      </w:r>
      <w:r w:rsidRPr="006B58A4"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br/>
        <w:t xml:space="preserve">Coordinated Entry Assessment Process </w:t>
      </w:r>
    </w:p>
    <w:p w14:paraId="40D4EEB8" w14:textId="69453145" w:rsidR="006B58A4" w:rsidRDefault="00E43386" w:rsidP="006B58A4">
      <w:pPr>
        <w:rPr>
          <w:rFonts w:ascii="Arial Black" w:hAnsi="Arial Black"/>
          <w:sz w:val="36"/>
          <w:szCs w:val="36"/>
        </w:rPr>
      </w:pPr>
      <w:r w:rsidRPr="00E91559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4BEC0E6" wp14:editId="02998238">
                <wp:simplePos x="0" y="0"/>
                <wp:positionH relativeFrom="column">
                  <wp:posOffset>4505325</wp:posOffset>
                </wp:positionH>
                <wp:positionV relativeFrom="paragraph">
                  <wp:posOffset>179070</wp:posOffset>
                </wp:positionV>
                <wp:extent cx="1962150" cy="133350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333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C88CE" w14:textId="6DD739DA" w:rsidR="00B9447B" w:rsidRPr="00CD53E5" w:rsidRDefault="006B58A4" w:rsidP="00B9447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t xml:space="preserve">VISIT </w:t>
                            </w:r>
                            <w:hyperlink r:id="rId9" w:history="1">
                              <w:r w:rsidR="00B9447B" w:rsidRPr="00CD53E5">
                                <w:rPr>
                                  <w:rStyle w:val="Hyperlink"/>
                                  <w:rFonts w:ascii="Arial" w:hAnsi="Arial" w:cs="Arial"/>
                                  <w:b/>
                                  <w:color w:val="FFFFFF" w:themeColor="background1"/>
                                  <w:sz w:val="24"/>
                                  <w:szCs w:val="16"/>
                                </w:rPr>
                                <w:t>http://www.211li.org/</w:t>
                              </w:r>
                            </w:hyperlink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t xml:space="preserve"> </w:t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br/>
                              <w:t>TO ACCESS COMMUNITY RESOURCES</w:t>
                            </w:r>
                          </w:p>
                          <w:p w14:paraId="630166F6" w14:textId="77777777" w:rsidR="00B9447B" w:rsidRDefault="00B9447B" w:rsidP="00B944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BEC0E6" id="Rounded Rectangle 7" o:spid="_x0000_s1026" style="position:absolute;margin-left:354.75pt;margin-top:14.1pt;width:154.5pt;height:10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3CAC88CE" w14:textId="6DD739DA" w:rsidR="00B9447B" w:rsidRPr="00CD53E5" w:rsidRDefault="006B58A4" w:rsidP="00B9447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t xml:space="preserve">VISIT </w:t>
                      </w:r>
                      <w:hyperlink r:id="rId10" w:history="1">
                        <w:r w:rsidR="00B9447B" w:rsidRPr="00CD53E5">
                          <w:rPr>
                            <w:rStyle w:val="Hyperlink"/>
                            <w:rFonts w:ascii="Arial" w:hAnsi="Arial" w:cs="Arial"/>
                            <w:b/>
                            <w:color w:val="FFFFFF" w:themeColor="background1"/>
                            <w:sz w:val="24"/>
                            <w:szCs w:val="16"/>
                          </w:rPr>
                          <w:t>http://www.211li.org/</w:t>
                        </w:r>
                      </w:hyperlink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t xml:space="preserve"> </w:t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br/>
                        <w:t>TO ACCESS COMMUNITY RESOURCES</w:t>
                      </w:r>
                    </w:p>
                    <w:p w14:paraId="630166F6" w14:textId="77777777" w:rsidR="00B9447B" w:rsidRDefault="00B9447B" w:rsidP="00B9447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E91559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3D6CD2E" wp14:editId="1E8003E7">
                <wp:simplePos x="0" y="0"/>
                <wp:positionH relativeFrom="margin">
                  <wp:posOffset>3632835</wp:posOffset>
                </wp:positionH>
                <wp:positionV relativeFrom="paragraph">
                  <wp:posOffset>426403</wp:posOffset>
                </wp:positionV>
                <wp:extent cx="276225" cy="881713"/>
                <wp:effectExtent l="0" t="16827" r="0" b="30798"/>
                <wp:wrapNone/>
                <wp:docPr id="193" name="Down Arrow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6225" cy="88171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3C042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93" o:spid="_x0000_s1026" type="#_x0000_t67" style="position:absolute;margin-left:286.05pt;margin-top:33.6pt;width:21.75pt;height:69.45pt;rotation:-90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" adj="18217" fillcolor="#5b9bd5 [3204]" strokecolor="#1f4d78 [1604]" strokeweight="1pt">
                <w10:wrap anchorx="margin"/>
              </v:shape>
            </w:pict>
          </mc:Fallback>
        </mc:AlternateContent>
      </w:r>
      <w:r w:rsidR="006B58A4">
        <w:rPr>
          <w:rFonts w:ascii="Arial Black" w:hAnsi="Arial Black"/>
          <w:noProof/>
          <w:color w:val="FFFFFF" w:themeColor="background1"/>
          <w:sz w:val="36"/>
          <w:szCs w:val="36"/>
        </w:rPr>
        <w:drawing>
          <wp:anchor distT="0" distB="0" distL="114300" distR="114300" simplePos="0" relativeHeight="251485184" behindDoc="1" locked="0" layoutInCell="1" allowOverlap="1" wp14:anchorId="3E0DF9F0" wp14:editId="19D1757A">
            <wp:simplePos x="0" y="0"/>
            <wp:positionH relativeFrom="column">
              <wp:posOffset>809625</wp:posOffset>
            </wp:positionH>
            <wp:positionV relativeFrom="paragraph">
              <wp:posOffset>7620</wp:posOffset>
            </wp:positionV>
            <wp:extent cx="676275" cy="8096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o_person[1]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559">
        <w:rPr>
          <w:rFonts w:ascii="Arial Black" w:hAnsi="Arial Black"/>
          <w:sz w:val="36"/>
          <w:szCs w:val="36"/>
        </w:rPr>
        <w:tab/>
      </w:r>
      <w:r w:rsidR="006B58A4">
        <w:rPr>
          <w:rFonts w:ascii="Arial Black" w:hAnsi="Arial Black"/>
          <w:sz w:val="36"/>
          <w:szCs w:val="36"/>
        </w:rPr>
        <w:t xml:space="preserve">               </w:t>
      </w:r>
      <w:r w:rsidR="006B58A4" w:rsidRPr="009E4B6E">
        <w:rPr>
          <w:rFonts w:ascii="Arial Black" w:hAnsi="Arial Black"/>
          <w:sz w:val="24"/>
          <w:szCs w:val="24"/>
        </w:rPr>
        <w:t xml:space="preserve">   </w:t>
      </w:r>
      <w:r w:rsidR="006B58A4">
        <w:rPr>
          <w:rFonts w:ascii="Arial Black" w:hAnsi="Arial Black"/>
          <w:sz w:val="36"/>
          <w:szCs w:val="36"/>
        </w:rPr>
        <w:t xml:space="preserve">          </w:t>
      </w:r>
    </w:p>
    <w:p w14:paraId="5D9CCB4E" w14:textId="5C8C64E6" w:rsidR="0068199F" w:rsidRPr="00E91559" w:rsidRDefault="00CD53E5" w:rsidP="00E91559">
      <w:pPr>
        <w:tabs>
          <w:tab w:val="left" w:pos="495"/>
          <w:tab w:val="center" w:pos="5400"/>
        </w:tabs>
        <w:rPr>
          <w:rFonts w:ascii="Arial Black" w:hAnsi="Arial Black"/>
          <w:sz w:val="36"/>
          <w:szCs w:val="36"/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F71C440" wp14:editId="5CAD7864">
                <wp:simplePos x="0" y="0"/>
                <wp:positionH relativeFrom="margin">
                  <wp:posOffset>-209550</wp:posOffset>
                </wp:positionH>
                <wp:positionV relativeFrom="paragraph">
                  <wp:posOffset>462280</wp:posOffset>
                </wp:positionV>
                <wp:extent cx="3076575" cy="838200"/>
                <wp:effectExtent l="0" t="0" r="28575" b="1905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BD131" w14:textId="3A1EB75A" w:rsidR="00DB576C" w:rsidRPr="006B58A4" w:rsidRDefault="00DB576C" w:rsidP="009E3B1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ARE YOU STA</w:t>
                            </w:r>
                            <w:r w:rsidR="00926797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Y</w:t>
                            </w:r>
                            <w:r w:rsidR="009C3BB1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ING IN AN EMERGENCY DOMESTIC VIOLENCE SHELTER </w:t>
                            </w:r>
                            <w:r w:rsidR="001C460D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OR FLEEING/ATTEMPTING TO FLEE </w:t>
                            </w:r>
                            <w:r w:rsidR="009C3BB1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DOMESTIC </w:t>
                            </w:r>
                            <w:r w:rsidR="001C460D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VIOLENCE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1C4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16.5pt;margin-top:36.4pt;width:242.25pt;height:6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">
                <v:textbox>
                  <w:txbxContent>
                    <w:p w14:paraId="6F6BD131" w14:textId="3A1EB75A" w:rsidR="00DB576C" w:rsidRPr="006B58A4" w:rsidRDefault="00DB576C" w:rsidP="009E3B1D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ARE YOU STA</w:t>
                      </w:r>
                      <w:r w:rsidR="00926797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Y</w:t>
                      </w:r>
                      <w:r w:rsidR="009C3BB1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ING IN AN EMERGENCY DOMESTIC VIOLENCE SHELTER </w:t>
                      </w:r>
                      <w:r w:rsidR="001C460D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OR FLEEING/ATTEMPTING TO FLEE </w:t>
                      </w:r>
                      <w:r w:rsidR="009C3BB1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DOMESTIC </w:t>
                      </w:r>
                      <w:r w:rsidR="001C460D">
                        <w:rPr>
                          <w:rFonts w:ascii="Arial" w:hAnsi="Arial" w:cs="Arial"/>
                          <w:b/>
                          <w:szCs w:val="16"/>
                        </w:rPr>
                        <w:t>VIOLENCE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1559">
        <w:rPr>
          <w:rFonts w:ascii="Arial Black" w:hAnsi="Arial Black"/>
          <w:sz w:val="36"/>
          <w:szCs w:val="36"/>
        </w:rPr>
        <w:tab/>
      </w:r>
    </w:p>
    <w:p w14:paraId="4E4BD6D4" w14:textId="74178EE8" w:rsidR="0068199F" w:rsidRPr="009E4B6E" w:rsidRDefault="006B58A4" w:rsidP="009E4B6E">
      <w:pPr>
        <w:ind w:left="4320" w:firstLine="720"/>
        <w:rPr>
          <w:rFonts w:ascii="Arial Black" w:hAnsi="Arial Black"/>
          <w:sz w:val="24"/>
          <w:szCs w:val="24"/>
        </w:rPr>
      </w:pPr>
      <w:r w:rsidRPr="00F70507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9008" behindDoc="0" locked="0" layoutInCell="1" allowOverlap="1" wp14:anchorId="1DF36BAF" wp14:editId="55BF99E1">
                <wp:simplePos x="0" y="0"/>
                <wp:positionH relativeFrom="column">
                  <wp:posOffset>3335972</wp:posOffset>
                </wp:positionH>
                <wp:positionV relativeFrom="paragraph">
                  <wp:posOffset>222885</wp:posOffset>
                </wp:positionV>
                <wp:extent cx="457200" cy="2952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09C15" w14:textId="6D508D17" w:rsidR="00F70507" w:rsidRPr="00F70507" w:rsidRDefault="00F70507" w:rsidP="006B58A4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51AD7FF7" w14:textId="1EEC60F6" w:rsidR="00F70507" w:rsidRDefault="00F705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36BAF" id="_x0000_s1028" type="#_x0000_t202" style="position:absolute;left:0;text-align:left;margin-left:262.65pt;margin-top:17.55pt;width:36pt;height:23.25pt;z-index:25181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">
                <v:textbox>
                  <w:txbxContent>
                    <w:p w14:paraId="1FF09C15" w14:textId="6D508D17" w:rsidR="00F70507" w:rsidRPr="00F70507" w:rsidRDefault="00F70507" w:rsidP="006B58A4">
                      <w:pPr>
                        <w:jc w:val="center"/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  <w:t>NO</w:t>
                      </w:r>
                    </w:p>
                    <w:p w14:paraId="51AD7FF7" w14:textId="1EEC60F6" w:rsidR="00F70507" w:rsidRDefault="00F70507"/>
                  </w:txbxContent>
                </v:textbox>
                <w10:wrap type="square"/>
              </v:shape>
            </w:pict>
          </mc:Fallback>
        </mc:AlternateContent>
      </w:r>
      <w:r w:rsidR="00E43061" w:rsidRPr="009E4B6E">
        <w:rPr>
          <w:rFonts w:ascii="Arial Black" w:hAnsi="Arial Black"/>
          <w:sz w:val="24"/>
          <w:szCs w:val="24"/>
        </w:rPr>
        <w:tab/>
      </w:r>
    </w:p>
    <w:p w14:paraId="4E7D6FBC" w14:textId="2731D67A" w:rsidR="0068199F" w:rsidRPr="009E4B6E" w:rsidRDefault="00FD43FF" w:rsidP="0068199F">
      <w:pPr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color w:val="FFFFFF" w:themeColor="background1"/>
          <w:sz w:val="36"/>
          <w:szCs w:val="36"/>
        </w:rPr>
        <w:t xml:space="preserve"> </w:t>
      </w:r>
    </w:p>
    <w:p w14:paraId="3D346EA4" w14:textId="3CCBB44E" w:rsidR="00743447" w:rsidRDefault="009C3BB1" w:rsidP="0068199F">
      <w:pPr>
        <w:rPr>
          <w:rFonts w:ascii="Arial Black" w:hAnsi="Arial Black"/>
          <w:color w:val="FFFFFF" w:themeColor="background1"/>
          <w:sz w:val="36"/>
          <w:szCs w:val="36"/>
        </w:rPr>
      </w:pPr>
      <w:r w:rsidRPr="00F70507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0536638E" wp14:editId="4BABBA97">
                <wp:simplePos x="0" y="0"/>
                <wp:positionH relativeFrom="column">
                  <wp:posOffset>200025</wp:posOffset>
                </wp:positionH>
                <wp:positionV relativeFrom="page">
                  <wp:posOffset>3199765</wp:posOffset>
                </wp:positionV>
                <wp:extent cx="476250" cy="2762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3317C" w14:textId="7554DDCC" w:rsidR="00F70507" w:rsidRPr="00F70507" w:rsidRDefault="00F70507">
                            <w:pP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6638E" id="_x0000_s1029" type="#_x0000_t202" style="position:absolute;margin-left:15.75pt;margin-top:251.95pt;width:37.5pt;height:21.75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">
                <v:textbox>
                  <w:txbxContent>
                    <w:p w14:paraId="7153317C" w14:textId="7554DDCC" w:rsidR="00F70507" w:rsidRPr="00F70507" w:rsidRDefault="00F70507">
                      <w:pP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  <w:t>Y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9E4B6E">
        <w:rPr>
          <w:rFonts w:ascii="Arial Black" w:hAnsi="Arial Black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5056" behindDoc="1" locked="0" layoutInCell="1" allowOverlap="1" wp14:anchorId="017048D8" wp14:editId="4796E4F4">
                <wp:simplePos x="0" y="0"/>
                <wp:positionH relativeFrom="column">
                  <wp:posOffset>1067435</wp:posOffset>
                </wp:positionH>
                <wp:positionV relativeFrom="paragraph">
                  <wp:posOffset>285750</wp:posOffset>
                </wp:positionV>
                <wp:extent cx="276225" cy="438150"/>
                <wp:effectExtent l="19050" t="0" r="47625" b="38100"/>
                <wp:wrapNone/>
                <wp:docPr id="192" name="Down Arrow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51ED3" id="Down Arrow 192" o:spid="_x0000_s1026" type="#_x0000_t67" style="position:absolute;margin-left:84.05pt;margin-top:22.5pt;width:21.75pt;height:34.5pt;z-index:-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" adj="14791" fillcolor="#5b9bd5 [3204]" strokecolor="#1f4d78 [1604]" strokeweight="1pt"/>
            </w:pict>
          </mc:Fallback>
        </mc:AlternateContent>
      </w:r>
      <w:r w:rsidR="00E43386">
        <w:rPr>
          <w:rFonts w:ascii="Arial Black" w:hAnsi="Arial Blac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6505562" wp14:editId="73CEB9F4">
                <wp:simplePos x="0" y="0"/>
                <wp:positionH relativeFrom="column">
                  <wp:posOffset>4524375</wp:posOffset>
                </wp:positionH>
                <wp:positionV relativeFrom="paragraph">
                  <wp:posOffset>118110</wp:posOffset>
                </wp:positionV>
                <wp:extent cx="2028825" cy="1571625"/>
                <wp:effectExtent l="0" t="0" r="28575" b="2857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1571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CACF5" w14:textId="654EC212" w:rsidR="00B9447B" w:rsidRPr="00E43386" w:rsidRDefault="009C3BB1" w:rsidP="00B9447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NASSAU COUNTY </w:t>
                            </w:r>
                            <w:r w:rsidR="006B58A4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SS </w:t>
                            </w:r>
                            <w:hyperlink r:id="rId12" w:tooltip="Call via Hangouts" w:history="1">
                              <w:r w:rsidR="00B9447B" w:rsidRPr="00E43386">
                                <w:rPr>
                                  <w:rStyle w:val="Hyperlink"/>
                                  <w:rFonts w:ascii="Arial" w:hAnsi="Arial" w:cs="Arial"/>
                                  <w:b/>
                                  <w:color w:val="FFFFFF" w:themeColor="background1"/>
                                  <w:sz w:val="24"/>
                                  <w:szCs w:val="20"/>
                                  <w:u w:val="none"/>
                                </w:rPr>
                                <w:t>(516) 227-8519</w:t>
                              </w:r>
                            </w:hyperlink>
                            <w:r w:rsidR="00E43386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Evening/Emergency </w:t>
                            </w:r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(516) 573-8626</w:t>
                            </w:r>
                            <w:r w:rsidR="004958A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 xml:space="preserve">DV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HOTLINE</w:t>
                            </w:r>
                            <w:r w:rsidR="004958A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4958A6" w:rsidRPr="004958A6">
                              <w:rPr>
                                <w:rFonts w:ascii="Arial" w:hAnsi="Arial" w:cs="Arial"/>
                                <w:b/>
                                <w:szCs w:val="16"/>
                                <w:highlight w:val="yellow"/>
                              </w:rPr>
                              <w:t>_____________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505562" id="Rounded Rectangle 8" o:spid="_x0000_s1030" style="position:absolute;margin-left:356.25pt;margin-top:9.3pt;width:159.75pt;height:123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" fillcolor="#5b9bd5 [3204]" strokecolor="#1f4d78 [1604]" strokeweight="1pt">
                <v:stroke joinstyle="miter"/>
                <v:textbox>
                  <w:txbxContent>
                    <w:p w14:paraId="709CACF5" w14:textId="654EC212" w:rsidR="00B9447B" w:rsidRPr="00E43386" w:rsidRDefault="009C3BB1" w:rsidP="00B9447B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NASSAU COUNTY </w:t>
                      </w:r>
                      <w:r w:rsidR="006B58A4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D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SS </w:t>
                      </w:r>
                      <w:hyperlink r:id="rId13" w:tooltip="Call via Hangouts" w:history="1">
                        <w:r w:rsidR="00B9447B" w:rsidRPr="00E43386">
                          <w:rPr>
                            <w:rStyle w:val="Hyperlink"/>
                            <w:rFonts w:ascii="Arial" w:hAnsi="Arial" w:cs="Arial"/>
                            <w:b/>
                            <w:color w:val="FFFFFF" w:themeColor="background1"/>
                            <w:sz w:val="24"/>
                            <w:szCs w:val="20"/>
                            <w:u w:val="none"/>
                          </w:rPr>
                          <w:t>(516) 227-8519</w:t>
                        </w:r>
                      </w:hyperlink>
                      <w:r w:rsidR="00E43386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Evening/Emergency </w:t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(516) 573-8626</w:t>
                      </w:r>
                      <w:r w:rsidR="004958A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 xml:space="preserve">DV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HOTLINE</w:t>
                      </w:r>
                      <w:r w:rsidR="004958A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4958A6" w:rsidRPr="004958A6">
                        <w:rPr>
                          <w:rFonts w:ascii="Arial" w:hAnsi="Arial" w:cs="Arial"/>
                          <w:b/>
                          <w:szCs w:val="16"/>
                          <w:highlight w:val="yellow"/>
                        </w:rPr>
                        <w:t>_____________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  <w:r w:rsidR="00E43386" w:rsidRPr="009E4B6E">
        <w:rPr>
          <w:rFonts w:ascii="Arial Black" w:hAnsi="Arial Black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5776" behindDoc="1" locked="0" layoutInCell="1" allowOverlap="1" wp14:anchorId="0B4B9923" wp14:editId="6DD0D79E">
                <wp:simplePos x="0" y="0"/>
                <wp:positionH relativeFrom="margin">
                  <wp:posOffset>3551872</wp:posOffset>
                </wp:positionH>
                <wp:positionV relativeFrom="paragraph">
                  <wp:posOffset>134303</wp:posOffset>
                </wp:positionV>
                <wp:extent cx="276225" cy="677465"/>
                <wp:effectExtent l="0" t="162242" r="0" b="113983"/>
                <wp:wrapNone/>
                <wp:docPr id="194" name="Down Arrow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63542">
                          <a:off x="0" y="0"/>
                          <a:ext cx="276225" cy="67746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5038B" id="Down Arrow 194" o:spid="_x0000_s1026" type="#_x0000_t67" style="position:absolute;margin-left:279.65pt;margin-top:10.6pt;width:21.75pt;height:53.35pt;rotation:-2988942fd;z-index:-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" adj="17196" fillcolor="#5b9bd5 [3204]" strokecolor="#1f4d78 [1604]" strokeweight="1pt">
                <w10:wrap anchorx="margin"/>
              </v:shape>
            </w:pict>
          </mc:Fallback>
        </mc:AlternateContent>
      </w:r>
    </w:p>
    <w:p w14:paraId="1F856046" w14:textId="4A3BC574" w:rsidR="002F6B0A" w:rsidRDefault="009C3BB1" w:rsidP="0068199F">
      <w:pPr>
        <w:rPr>
          <w:rFonts w:ascii="Arial Black" w:hAnsi="Arial Black"/>
          <w:color w:val="FFFFFF" w:themeColor="background1"/>
          <w:sz w:val="36"/>
          <w:szCs w:val="36"/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497472" behindDoc="0" locked="0" layoutInCell="1" allowOverlap="1" wp14:anchorId="45524415" wp14:editId="20164F93">
                <wp:simplePos x="0" y="0"/>
                <wp:positionH relativeFrom="column">
                  <wp:posOffset>-228600</wp:posOffset>
                </wp:positionH>
                <wp:positionV relativeFrom="paragraph">
                  <wp:posOffset>373380</wp:posOffset>
                </wp:positionV>
                <wp:extent cx="3190875" cy="1447800"/>
                <wp:effectExtent l="0" t="0" r="28575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B2CA3" w14:textId="24DFE3F2" w:rsidR="009E3B1D" w:rsidRPr="006B58A4" w:rsidRDefault="00CD53E5" w:rsidP="006A035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CALL TO SCHEDULE</w:t>
                            </w:r>
                            <w:r w:rsidR="00384F22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A HOUSING ASSESSMENT AT</w:t>
                            </w:r>
                            <w:r w:rsidR="006A035F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ONE OF THE FOLLOW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COMMUNITY LOCATIONS:</w:t>
                            </w:r>
                            <w:r w:rsidR="004958A6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="004958A6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="004958A6" w:rsidRPr="004958A6">
                              <w:rPr>
                                <w:rFonts w:ascii="Arial" w:hAnsi="Arial" w:cs="Arial"/>
                                <w:b/>
                                <w:szCs w:val="16"/>
                                <w:highlight w:val="yellow"/>
                              </w:rPr>
                              <w:t>____________________</w:t>
                            </w:r>
                            <w:r w:rsidR="009C3BB1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="009E3B1D" w:rsidRPr="006B58A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24415" id="_x0000_s1031" type="#_x0000_t202" style="position:absolute;margin-left:-18pt;margin-top:29.4pt;width:251.25pt;height:114pt;z-index:251497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">
                <v:textbox>
                  <w:txbxContent>
                    <w:p w14:paraId="582B2CA3" w14:textId="24DFE3F2" w:rsidR="009E3B1D" w:rsidRPr="006B58A4" w:rsidRDefault="00CD53E5" w:rsidP="006A035F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>CALL TO SCHEDULE</w:t>
                      </w:r>
                      <w:r w:rsidR="00384F22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A HOUSING ASSESSMENT AT</w:t>
                      </w:r>
                      <w:r w:rsidR="006A035F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ONE OF THE FOLLOWING 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>COMMUNITY LOCATIONS:</w:t>
                      </w:r>
                      <w:r w:rsidR="004958A6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="004958A6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="004958A6" w:rsidRPr="004958A6">
                        <w:rPr>
                          <w:rFonts w:ascii="Arial" w:hAnsi="Arial" w:cs="Arial"/>
                          <w:b/>
                          <w:szCs w:val="16"/>
                          <w:highlight w:val="yellow"/>
                        </w:rPr>
                        <w:t>____________________</w:t>
                      </w:r>
                      <w:r w:rsidR="009C3BB1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="009E3B1D" w:rsidRPr="006B58A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A0F81E" w14:textId="4267E342" w:rsidR="002F6B0A" w:rsidRPr="002F6B0A" w:rsidRDefault="002F6B0A" w:rsidP="002F6B0A">
      <w:pPr>
        <w:rPr>
          <w:rFonts w:ascii="Arial Black" w:hAnsi="Arial Black"/>
          <w:sz w:val="36"/>
          <w:szCs w:val="36"/>
        </w:rPr>
      </w:pPr>
    </w:p>
    <w:p w14:paraId="3F820314" w14:textId="4F24D580" w:rsidR="002F6B0A" w:rsidRPr="002F6B0A" w:rsidRDefault="002F6B0A" w:rsidP="002F6B0A">
      <w:pPr>
        <w:rPr>
          <w:rFonts w:ascii="Arial Black" w:hAnsi="Arial Black"/>
          <w:sz w:val="36"/>
          <w:szCs w:val="36"/>
        </w:rPr>
      </w:pPr>
    </w:p>
    <w:p w14:paraId="6697E2DA" w14:textId="531F76C0" w:rsidR="002F6B0A" w:rsidRPr="00455078" w:rsidRDefault="00E43386" w:rsidP="00455078">
      <w:pPr>
        <w:rPr>
          <w:rFonts w:ascii="Arial Black" w:hAnsi="Arial Black"/>
          <w:b/>
          <w:outline/>
          <w:color w:val="4472C4" w:themeColor="accent5"/>
          <w:sz w:val="16"/>
          <w:szCs w:val="16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7506211" wp14:editId="45513BC9">
                <wp:simplePos x="0" y="0"/>
                <wp:positionH relativeFrom="column">
                  <wp:posOffset>4552950</wp:posOffset>
                </wp:positionH>
                <wp:positionV relativeFrom="paragraph">
                  <wp:posOffset>6985</wp:posOffset>
                </wp:positionV>
                <wp:extent cx="2038350" cy="1590675"/>
                <wp:effectExtent l="0" t="0" r="19050" b="2857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5906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6A6FB0" w14:textId="0B90F765" w:rsidR="006B58A4" w:rsidRPr="00CD53E5" w:rsidRDefault="00B9447B" w:rsidP="006B58A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SUFFOLK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 COUNTY </w:t>
                            </w:r>
                            <w:r w:rsidR="00926797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DSS</w:t>
                            </w:r>
                            <w:r w:rsidR="009C3BB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6B58A4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(631) 853-8714</w:t>
                            </w:r>
                          </w:p>
                          <w:p w14:paraId="3B80B890" w14:textId="74FE23F6" w:rsidR="00B9447B" w:rsidRPr="00CD53E5" w:rsidRDefault="006B58A4" w:rsidP="006B58A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Evening/</w:t>
                            </w:r>
                            <w:r w:rsidR="00CD53E5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Emergency </w:t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(631) 854-9100</w:t>
                            </w:r>
                            <w:r w:rsidR="009C3BB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DV HOTLINE</w:t>
                            </w:r>
                            <w:r w:rsidR="004958A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4958A6" w:rsidRPr="004958A6">
                              <w:rPr>
                                <w:rFonts w:ascii="Arial" w:hAnsi="Arial" w:cs="Arial"/>
                                <w:b/>
                                <w:szCs w:val="16"/>
                                <w:highlight w:val="yellow"/>
                              </w:rPr>
                              <w:t>_____________</w:t>
                            </w:r>
                            <w:bookmarkStart w:id="0" w:name="_GoBack"/>
                            <w:bookmarkEnd w:id="0"/>
                            <w:r w:rsidR="009C3BB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</w:p>
                          <w:p w14:paraId="543538BD" w14:textId="77777777" w:rsidR="00B9447B" w:rsidRDefault="00B9447B" w:rsidP="00B944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506211" id="Rounded Rectangle 9" o:spid="_x0000_s1032" style="position:absolute;margin-left:358.5pt;margin-top:.55pt;width:160.5pt;height:125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" fillcolor="#5b9bd5 [3204]" strokecolor="#1f4d78 [1604]" strokeweight="1pt">
                <v:stroke joinstyle="miter"/>
                <v:textbox>
                  <w:txbxContent>
                    <w:p w14:paraId="4F6A6FB0" w14:textId="0B90F765" w:rsidR="006B58A4" w:rsidRPr="00CD53E5" w:rsidRDefault="00B9447B" w:rsidP="006B58A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SUFFOLK</w:t>
                      </w:r>
                      <w:r w:rsid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 COUNTY </w:t>
                      </w:r>
                      <w:r w:rsidR="00926797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DSS</w:t>
                      </w:r>
                      <w:r w:rsidR="009C3BB1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 </w:t>
                      </w:r>
                      <w:r w:rsidR="006B58A4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(631) 853-8714</w:t>
                      </w:r>
                    </w:p>
                    <w:p w14:paraId="3B80B890" w14:textId="74FE23F6" w:rsidR="00B9447B" w:rsidRPr="00CD53E5" w:rsidRDefault="006B58A4" w:rsidP="006B58A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Evening/</w:t>
                      </w:r>
                      <w:r w:rsidR="00CD53E5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Emergency </w:t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(631) 854-9100</w:t>
                      </w:r>
                      <w:r w:rsidR="009C3BB1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DV HOTLINE</w:t>
                      </w:r>
                      <w:r w:rsidR="004958A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4958A6" w:rsidRPr="004958A6">
                        <w:rPr>
                          <w:rFonts w:ascii="Arial" w:hAnsi="Arial" w:cs="Arial"/>
                          <w:b/>
                          <w:szCs w:val="16"/>
                          <w:highlight w:val="yellow"/>
                        </w:rPr>
                        <w:t>_____________</w:t>
                      </w:r>
                      <w:bookmarkStart w:id="1" w:name="_GoBack"/>
                      <w:bookmarkEnd w:id="1"/>
                      <w:r w:rsidR="009C3BB1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</w:p>
                    <w:p w14:paraId="543538BD" w14:textId="77777777" w:rsidR="00B9447B" w:rsidRDefault="00B9447B" w:rsidP="00B9447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2F6B0A" w:rsidRPr="00455078">
        <w:rPr>
          <w:rFonts w:ascii="Arial Black" w:hAnsi="Arial Black"/>
          <w:sz w:val="16"/>
          <w:szCs w:val="16"/>
        </w:rPr>
        <w:t xml:space="preserve"> </w:t>
      </w:r>
    </w:p>
    <w:p w14:paraId="4AB5F07A" w14:textId="30D7E5F4" w:rsidR="00AD632C" w:rsidRPr="00AD632C" w:rsidRDefault="00AD632C" w:rsidP="00AD632C">
      <w:pPr>
        <w:tabs>
          <w:tab w:val="left" w:pos="2775"/>
        </w:tabs>
        <w:contextualSpacing/>
        <w:jc w:val="center"/>
        <w:rPr>
          <w:sz w:val="16"/>
          <w:szCs w:val="16"/>
        </w:rPr>
      </w:pPr>
    </w:p>
    <w:p w14:paraId="160D3FF4" w14:textId="2966DCCA" w:rsidR="00455078" w:rsidRDefault="00CD53E5" w:rsidP="00455078">
      <w:pPr>
        <w:tabs>
          <w:tab w:val="left" w:pos="2775"/>
        </w:tabs>
        <w:jc w:val="center"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4C6278B8" wp14:editId="2C2985C3">
                <wp:simplePos x="0" y="0"/>
                <wp:positionH relativeFrom="column">
                  <wp:posOffset>1104900</wp:posOffset>
                </wp:positionH>
                <wp:positionV relativeFrom="paragraph">
                  <wp:posOffset>84455</wp:posOffset>
                </wp:positionV>
                <wp:extent cx="276225" cy="438150"/>
                <wp:effectExtent l="19050" t="0" r="47625" b="38100"/>
                <wp:wrapNone/>
                <wp:docPr id="27" name="Down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5FA7F" id="Down Arrow 27" o:spid="_x0000_s1026" type="#_x0000_t67" style="position:absolute;margin-left:87pt;margin-top:6.65pt;width:21.75pt;height:34.5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" adj="14791" fillcolor="#5b9bd5 [3204]" strokecolor="#1f4d78 [1604]" strokeweight="1pt"/>
            </w:pict>
          </mc:Fallback>
        </mc:AlternateContent>
      </w:r>
    </w:p>
    <w:p w14:paraId="6F704DC9" w14:textId="71B61CD7" w:rsidR="00455078" w:rsidRPr="00455078" w:rsidRDefault="00CD53E5" w:rsidP="00CC5960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13184" behindDoc="0" locked="0" layoutInCell="1" allowOverlap="1" wp14:anchorId="6579C6CF" wp14:editId="310D7FA7">
                <wp:simplePos x="0" y="0"/>
                <wp:positionH relativeFrom="column">
                  <wp:posOffset>-133350</wp:posOffset>
                </wp:positionH>
                <wp:positionV relativeFrom="paragraph">
                  <wp:posOffset>226060</wp:posOffset>
                </wp:positionV>
                <wp:extent cx="3152775" cy="1190625"/>
                <wp:effectExtent l="0" t="0" r="28575" b="28575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BB0FF" w14:textId="6D17A922" w:rsidR="00FD43FF" w:rsidRPr="006B58A4" w:rsidRDefault="00FD43FF" w:rsidP="00CD53E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IF YOU ARE ELIGIBLE FOR A PARTICIPATING PROGRAM IN THE COMMUNITY, ONCE AN AGENCY HAS AN OPENING, SOMEONE FROM THAT AGENCY WILL BE IN CONTACT WITH YOU DIRECTLY TO SCHEDULE AN INTAKE.</w:t>
                            </w:r>
                          </w:p>
                          <w:p w14:paraId="74B1DE01" w14:textId="77777777" w:rsidR="00FD43FF" w:rsidRPr="00384F22" w:rsidRDefault="00FD43FF" w:rsidP="00FD43FF">
                            <w:pPr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9C6CF" id="_x0000_s1033" type="#_x0000_t202" style="position:absolute;left:0;text-align:left;margin-left:-10.5pt;margin-top:17.8pt;width:248.25pt;height:93.75pt;z-index: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">
                <v:textbox>
                  <w:txbxContent>
                    <w:p w14:paraId="2BABB0FF" w14:textId="6D17A922" w:rsidR="00FD43FF" w:rsidRPr="006B58A4" w:rsidRDefault="00FD43FF" w:rsidP="00CD53E5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IF YOU ARE ELIGIBLE FOR A PARTICIPATING PROGRAM IN THE COMMUNITY, ONCE AN AGENCY HAS AN OPENING, SOMEONE FROM THAT AGENCY WILL BE IN CONTACT WITH YOU DIRECTLY TO SCHEDULE AN INTAKE.</w:t>
                      </w:r>
                    </w:p>
                    <w:p w14:paraId="74B1DE01" w14:textId="77777777" w:rsidR="00FD43FF" w:rsidRPr="00384F22" w:rsidRDefault="00FD43FF" w:rsidP="00FD43FF">
                      <w:pPr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</w:p>
    <w:p w14:paraId="36FB26F2" w14:textId="599985FD" w:rsidR="00455078" w:rsidRDefault="00455078" w:rsidP="00455078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C11EB61" w14:textId="5B203CC2" w:rsidR="00455078" w:rsidRPr="00455078" w:rsidRDefault="00455078" w:rsidP="00455078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73FF521" w14:textId="5FF27264" w:rsidR="00455078" w:rsidRPr="009E4B6E" w:rsidRDefault="00455078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b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BABDE0F" w14:textId="0BCEACE8" w:rsidR="00455078" w:rsidRDefault="00956F47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D53E5">
        <w:rPr>
          <w:rFonts w:ascii="Arial Black" w:hAnsi="Arial Black"/>
          <w:noProof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849728" behindDoc="0" locked="0" layoutInCell="1" allowOverlap="1" wp14:anchorId="18356070" wp14:editId="692CF446">
                <wp:simplePos x="0" y="0"/>
                <wp:positionH relativeFrom="margin">
                  <wp:posOffset>4000500</wp:posOffset>
                </wp:positionH>
                <wp:positionV relativeFrom="paragraph">
                  <wp:posOffset>138430</wp:posOffset>
                </wp:positionV>
                <wp:extent cx="3105150" cy="3209925"/>
                <wp:effectExtent l="19050" t="1905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9B793" w14:textId="1E367A1F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NG A HOUSING ASSESSMENT DOES NOT GUARANTEE HOUSING AND IT IS POSSIBLE THAT YOU MAY NOT BE ELIGIBLE</w:t>
                            </w:r>
                            <w:r w:rsidR="00D15925"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ANY PROGRAMS</w:t>
                            </w: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615490FD" w14:textId="064CA4CC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RE IS NO FIXED TIMELIME OF WHEN AN AGENCY MAY BE IN CONTACT WITH YOU IF YOU ARE ELIGIBLE FOR A PROGRAM</w:t>
                            </w:r>
                            <w:r w:rsid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ASSESSMENT STAFF DO NOT KNOW IF OR WHEN YOU WILL BE OFFERED SERVICES. </w:t>
                            </w:r>
                          </w:p>
                          <w:p w14:paraId="044B2D3B" w14:textId="77777777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NG AN ASSESSMENT IS THE FIRST STEP IN YOUR HOUSING SEARCH. CONTINUE TO CONNECT WITH DIFFERENT COMMUNITY AGENCIES AND ASK ABOUT THEIR SERVICES.</w:t>
                            </w:r>
                          </w:p>
                          <w:p w14:paraId="2C5F18ED" w14:textId="7959A7DD" w:rsidR="00CD53E5" w:rsidRDefault="00CD53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56070" id="_x0000_s1034" type="#_x0000_t202" style="position:absolute;left:0;text-align:left;margin-left:315pt;margin-top:10.9pt;width:244.5pt;height:252.75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" strokeweight="3pt">
                <v:textbox>
                  <w:txbxContent>
                    <w:p w14:paraId="7F89B793" w14:textId="1E367A1F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NG A HOUSING ASSESSMENT DOES NOT GUARANTEE HOUSING AND IT IS POSSIBLE THAT YOU MAY NOT BE ELIGIBLE</w:t>
                      </w:r>
                      <w:r w:rsidR="00D15925"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ANY PROGRAMS</w:t>
                      </w: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615490FD" w14:textId="064CA4CC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RE IS NO FIXED TIMELIME OF WHEN AN AGENCY MAY BE IN CONTACT WITH YOU IF YOU ARE ELIGIBLE FOR A PROGRAM</w:t>
                      </w:r>
                      <w:r w:rsid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ASSESSMENT STAFF DO NOT KNOW IF OR WHEN YOU WILL BE OFFERED SERVICES. </w:t>
                      </w:r>
                    </w:p>
                    <w:p w14:paraId="044B2D3B" w14:textId="77777777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NG AN ASSESSMENT IS THE FIRST STEP IN YOUR HOUSING SEARCH. CONTINUE TO CONNECT WITH DIFFERENT COMMUNITY AGENCIES AND ASK ABOUT THEIR SERVICES.</w:t>
                      </w:r>
                    </w:p>
                    <w:p w14:paraId="2C5F18ED" w14:textId="7959A7DD" w:rsidR="00CD53E5" w:rsidRDefault="00CD53E5"/>
                  </w:txbxContent>
                </v:textbox>
                <w10:wrap type="square" anchorx="margin"/>
              </v:shape>
            </w:pict>
          </mc:Fallback>
        </mc:AlternateContent>
      </w:r>
    </w:p>
    <w:p w14:paraId="4B22C1EB" w14:textId="2E7CFBA5" w:rsidR="00CD53E5" w:rsidRDefault="00CD53E5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72D505" w14:textId="67077A6F" w:rsidR="00455078" w:rsidRDefault="00CD53E5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283737A4" wp14:editId="0AF173DA">
                <wp:simplePos x="0" y="0"/>
                <wp:positionH relativeFrom="column">
                  <wp:posOffset>1076325</wp:posOffset>
                </wp:positionH>
                <wp:positionV relativeFrom="paragraph">
                  <wp:posOffset>170815</wp:posOffset>
                </wp:positionV>
                <wp:extent cx="276225" cy="438150"/>
                <wp:effectExtent l="19050" t="0" r="47625" b="38100"/>
                <wp:wrapNone/>
                <wp:docPr id="29" name="Down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ED603" id="Down Arrow 29" o:spid="_x0000_s1026" type="#_x0000_t67" style="position:absolute;margin-left:84.75pt;margin-top:13.45pt;width:21.75pt;height:34.5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" adj="14791" fillcolor="#5b9bd5 [3204]" strokecolor="#1f4d78 [1604]" strokeweight="1pt"/>
            </w:pict>
          </mc:Fallback>
        </mc:AlternateContent>
      </w:r>
    </w:p>
    <w:p w14:paraId="3F62E620" w14:textId="5510227A" w:rsidR="00455078" w:rsidRDefault="00455078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24EE77" w14:textId="7DFEDE32" w:rsidR="00455078" w:rsidRPr="00455078" w:rsidRDefault="00CD53E5" w:rsidP="00CC5960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3968D0FD" wp14:editId="4C11A33D">
                <wp:simplePos x="0" y="0"/>
                <wp:positionH relativeFrom="column">
                  <wp:posOffset>-133350</wp:posOffset>
                </wp:positionH>
                <wp:positionV relativeFrom="paragraph">
                  <wp:posOffset>219710</wp:posOffset>
                </wp:positionV>
                <wp:extent cx="3057525" cy="800100"/>
                <wp:effectExtent l="0" t="0" r="28575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752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B0F5C" w14:textId="42963667" w:rsidR="00FD43FF" w:rsidRPr="006B58A4" w:rsidRDefault="00FD43FF" w:rsidP="00CD53E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ONCE YOU HAVE COMPLETED AN INTAKE AND ARE ENROLLED IN A PROGRAM, YOU WILL WORK WITH </w:t>
                            </w:r>
                            <w:r w:rsidR="006B58A4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PROGRAM STAFF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TO FIND HOUSING.</w:t>
                            </w:r>
                          </w:p>
                          <w:p w14:paraId="1E4906FA" w14:textId="77777777" w:rsidR="00FD43FF" w:rsidRPr="00384F22" w:rsidRDefault="00FD43FF" w:rsidP="00FD43FF">
                            <w:pPr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8D0FD" id="_x0000_s1035" type="#_x0000_t202" style="position:absolute;left:0;text-align:left;margin-left:-10.5pt;margin-top:17.3pt;width:240.75pt;height:63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">
                <v:textbox>
                  <w:txbxContent>
                    <w:p w14:paraId="37BB0F5C" w14:textId="42963667" w:rsidR="00FD43FF" w:rsidRPr="006B58A4" w:rsidRDefault="00FD43FF" w:rsidP="00CD53E5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ONCE YOU HAVE COMPLETED AN INTAKE AND ARE ENROLLED IN A PROGRAM, YOU WILL WORK WITH </w:t>
                      </w:r>
                      <w:r w:rsidR="006B58A4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PROGRAM STAFF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TO FIND HOUSING.</w:t>
                      </w:r>
                    </w:p>
                    <w:p w14:paraId="1E4906FA" w14:textId="77777777" w:rsidR="00FD43FF" w:rsidRPr="00384F22" w:rsidRDefault="00FD43FF" w:rsidP="00FD43FF">
                      <w:pPr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55078"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7B1ED167" w14:textId="49DEA8CF" w:rsidR="009E4B6E" w:rsidRDefault="009E4B6E" w:rsidP="009E4B6E">
      <w:pPr>
        <w:tabs>
          <w:tab w:val="left" w:pos="1800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AED1D7B" w14:textId="5ACC81E7" w:rsidR="009E4B6E" w:rsidRDefault="009E4B6E" w:rsidP="009E4B6E">
      <w:pPr>
        <w:tabs>
          <w:tab w:val="left" w:pos="1800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8C78524" w14:textId="6A03A534" w:rsidR="009E4B6E" w:rsidRDefault="009E4B6E" w:rsidP="009E4B6E">
      <w:pPr>
        <w:tabs>
          <w:tab w:val="left" w:pos="1605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</w:p>
    <w:p w14:paraId="14DBA716" w14:textId="5F536023" w:rsidR="009E4B6E" w:rsidRPr="009E4B6E" w:rsidRDefault="009E4B6E" w:rsidP="009E4B6E">
      <w:pPr>
        <w:rPr>
          <w:rFonts w:ascii="Arial Black" w:hAnsi="Arial Black"/>
          <w:sz w:val="20"/>
          <w:szCs w:val="20"/>
        </w:rPr>
      </w:pPr>
    </w:p>
    <w:p w14:paraId="62FD4C9E" w14:textId="1C9C0DE9" w:rsidR="009E4B6E" w:rsidRDefault="00CD53E5" w:rsidP="009E4B6E">
      <w:pPr>
        <w:rPr>
          <w:rFonts w:ascii="Arial Black" w:hAnsi="Arial Black"/>
          <w:sz w:val="20"/>
          <w:szCs w:val="20"/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DFF4993" wp14:editId="65337A0F">
                <wp:simplePos x="0" y="0"/>
                <wp:positionH relativeFrom="column">
                  <wp:posOffset>-114300</wp:posOffset>
                </wp:positionH>
                <wp:positionV relativeFrom="paragraph">
                  <wp:posOffset>183515</wp:posOffset>
                </wp:positionV>
                <wp:extent cx="3019425" cy="1162050"/>
                <wp:effectExtent l="19050" t="19050" r="28575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868F3" w14:textId="065C70A9" w:rsidR="00FD43FF" w:rsidRPr="00384F22" w:rsidRDefault="00FD43FF" w:rsidP="00CD53E5">
                            <w:pPr>
                              <w:jc w:val="center"/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IT IS IMPORTANT TO REMEMBER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THAT IF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  <w:u w:val="single"/>
                              </w:rPr>
                              <w:t>ANY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OF YOUR CONTACT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INFORMATION CHANGES,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  <w:t xml:space="preserve">YOU MUST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GET IN TOUCH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WITH THE AGNECY THAT DID YOUR ASSESSMENT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.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IF WE CAN’</w:t>
                            </w:r>
                            <w:r w:rsidR="00FD1CA2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T FIND YOU,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WE CAN’T HELP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F4993" id="_x0000_s1036" type="#_x0000_t202" style="position:absolute;margin-left:-9pt;margin-top:14.45pt;width:237.75pt;height:91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" strokeweight="3pt">
                <v:textbox>
                  <w:txbxContent>
                    <w:p w14:paraId="77D868F3" w14:textId="065C70A9" w:rsidR="00FD43FF" w:rsidRPr="00384F22" w:rsidRDefault="00FD43FF" w:rsidP="00CD53E5">
                      <w:pPr>
                        <w:jc w:val="center"/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IT IS IMPORTANT TO REMEMBER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THAT IF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  <w:u w:val="single"/>
                        </w:rPr>
                        <w:t>ANY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OF YOUR CONTACT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INFORMATION CHANGES,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  <w:t xml:space="preserve">YOU MUST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GET IN TOUCH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>WITH THE AGNECY THAT DID YOUR ASSESSMENT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.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IF WE CAN’</w:t>
                      </w:r>
                      <w:r w:rsidR="00FD1CA2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T FIND YOU,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WE CAN’T HELP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p w14:paraId="76862CDD" w14:textId="37C3353A" w:rsidR="00455078" w:rsidRPr="009E4B6E" w:rsidRDefault="009E4B6E" w:rsidP="009E4B6E">
      <w:pPr>
        <w:tabs>
          <w:tab w:val="left" w:pos="4005"/>
        </w:tabs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</w:p>
    <w:sectPr w:rsidR="00455078" w:rsidRPr="009E4B6E" w:rsidSect="00384F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36376"/>
    <w:multiLevelType w:val="hybridMultilevel"/>
    <w:tmpl w:val="D708FAFE"/>
    <w:lvl w:ilvl="0" w:tplc="AC500D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A24D2"/>
    <w:multiLevelType w:val="hybridMultilevel"/>
    <w:tmpl w:val="56C40598"/>
    <w:lvl w:ilvl="0" w:tplc="AC500D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3MLU0NDEzMjdR0lEKTi0uzszPAykwrQUA2uJO4ywAAAA="/>
  </w:docVars>
  <w:rsids>
    <w:rsidRoot w:val="0068199F"/>
    <w:rsid w:val="00192313"/>
    <w:rsid w:val="001C460D"/>
    <w:rsid w:val="00230F0A"/>
    <w:rsid w:val="0025553D"/>
    <w:rsid w:val="00260080"/>
    <w:rsid w:val="0027475D"/>
    <w:rsid w:val="002F6B0A"/>
    <w:rsid w:val="00384F22"/>
    <w:rsid w:val="00390B7F"/>
    <w:rsid w:val="003A5C72"/>
    <w:rsid w:val="00455078"/>
    <w:rsid w:val="004958A6"/>
    <w:rsid w:val="00496C01"/>
    <w:rsid w:val="004D04D7"/>
    <w:rsid w:val="00522596"/>
    <w:rsid w:val="005708EB"/>
    <w:rsid w:val="005E7328"/>
    <w:rsid w:val="0061405E"/>
    <w:rsid w:val="0067219A"/>
    <w:rsid w:val="0068199F"/>
    <w:rsid w:val="006A035F"/>
    <w:rsid w:val="006B58A4"/>
    <w:rsid w:val="00743447"/>
    <w:rsid w:val="00814C78"/>
    <w:rsid w:val="00842F23"/>
    <w:rsid w:val="008512A3"/>
    <w:rsid w:val="00926797"/>
    <w:rsid w:val="00956F47"/>
    <w:rsid w:val="009C3BB1"/>
    <w:rsid w:val="009E3B1D"/>
    <w:rsid w:val="009E4B6E"/>
    <w:rsid w:val="00A224F8"/>
    <w:rsid w:val="00A41A31"/>
    <w:rsid w:val="00A510B6"/>
    <w:rsid w:val="00A8156C"/>
    <w:rsid w:val="00AD632C"/>
    <w:rsid w:val="00B00929"/>
    <w:rsid w:val="00B55D1C"/>
    <w:rsid w:val="00B9447B"/>
    <w:rsid w:val="00C17187"/>
    <w:rsid w:val="00CC5960"/>
    <w:rsid w:val="00CD53E5"/>
    <w:rsid w:val="00D15925"/>
    <w:rsid w:val="00D46E95"/>
    <w:rsid w:val="00DB576C"/>
    <w:rsid w:val="00DC29E4"/>
    <w:rsid w:val="00E349B8"/>
    <w:rsid w:val="00E43061"/>
    <w:rsid w:val="00E43386"/>
    <w:rsid w:val="00E91559"/>
    <w:rsid w:val="00F6269C"/>
    <w:rsid w:val="00F70507"/>
    <w:rsid w:val="00FD1CA2"/>
    <w:rsid w:val="00FD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5783E"/>
  <w15:chartTrackingRefBased/>
  <w15:docId w15:val="{C6408E07-5D78-4967-8FFE-27D0B39BF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3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F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D4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3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3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3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3F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43F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43FF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E3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javascript:void(0)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void(0)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://www.211li.org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211li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52556-36E4-4A6D-846A-99477D1598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B18704-7E8A-4410-8504-804133609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6AF5E4-9FA7-4CFD-9F33-03091423575A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0c408069-27ef-456c-b32e-53750250f17c"/>
    <ds:schemaRef ds:uri="http://schemas.openxmlformats.org/package/2006/metadata/core-properties"/>
    <ds:schemaRef ds:uri="a2d4b7a3-f851-41e8-99d5-1619c431194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56A7AFE-6201-403B-8EE5-2AEA42769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Burkhardt</dc:creator>
  <cp:keywords/>
  <dc:description/>
  <cp:lastModifiedBy>Gabrielle Fasano</cp:lastModifiedBy>
  <cp:revision>4</cp:revision>
  <cp:lastPrinted>2017-09-29T19:08:00Z</cp:lastPrinted>
  <dcterms:created xsi:type="dcterms:W3CDTF">2018-04-03T13:38:00Z</dcterms:created>
  <dcterms:modified xsi:type="dcterms:W3CDTF">2018-04-03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